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ystems</w:t>
      </w:r>
      <w:r>
        <w:t xml:space="preserve"> </w:t>
      </w:r>
      <w:r>
        <w:t xml:space="preserve">Engineer</w:t>
      </w:r>
      <w:r>
        <w:t xml:space="preserve"> </w:t>
      </w:r>
      <w:r>
        <w:t xml:space="preserve">Program</w:t>
      </w:r>
      <w:r>
        <w:t xml:space="preserve"> </w:t>
      </w:r>
      <w:r>
        <w:t xml:space="preserve">in</w:t>
      </w:r>
      <w:r>
        <w:t xml:space="preserve"> </w:t>
      </w:r>
      <w:r>
        <w:t xml:space="preserve">Italy</w:t>
      </w:r>
      <w:r>
        <w:t xml:space="preserve"> </w:t>
      </w:r>
      <w:r>
        <w:t xml:space="preserve">Milan</w:t>
      </w:r>
    </w:p>
    <w:bookmarkStart w:id="21" w:name="Xfb5a9561dade6ee070d2162d389b98106deb956"/>
    <w:p>
      <w:pPr>
        <w:pStyle w:val="Heading1"/>
      </w:pPr>
      <w:r>
        <w:t xml:space="preserve">Scholarship Application Letter for Systems Engineer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Politecnico di Milano - School of Electronics, Computer Science and Engineering</w:t>
      </w:r>
      <w:r>
        <w:br/>
      </w:r>
      <w:r>
        <w:t xml:space="preserve">Piazza Leonardo da Vinci, 32</w:t>
      </w:r>
      <w:r>
        <w:br/>
      </w:r>
      <w:r>
        <w:t xml:space="preserve">20133 Milan, Italy</w:t>
      </w:r>
    </w:p>
    <w:bookmarkStart w:id="20" w:name="Xdb1080f21e6143928e32f8e2d30429a4bd0bdf8"/>
    <w:p>
      <w:pPr>
        <w:pStyle w:val="Heading2"/>
      </w:pPr>
      <w:r>
        <w:t xml:space="preserve">Subject: Scholarship Application Letter for Advanced Systems Engineer Studies in Italy Milan</w:t>
      </w:r>
    </w:p>
    <w:p>
      <w:pPr>
        <w:pStyle w:val="FirstParagraph"/>
      </w:pPr>
      <w:r>
        <w:t xml:space="preserve">Dear Esteemed Members of the Admissions Committee,</w:t>
      </w:r>
    </w:p>
    <w:p>
      <w:pPr>
        <w:pStyle w:val="BodyText"/>
      </w:pPr>
      <w:r>
        <w:t xml:space="preserve">It is with profound enthusiasm and a clear vision for my future as a transformative</w:t>
      </w:r>
      <w:r>
        <w:t xml:space="preserve"> </w:t>
      </w:r>
      <w:r>
        <w:rPr>
          <w:bCs/>
          <w:b/>
        </w:rPr>
        <w:t xml:space="preserve">Systems Engineer</w:t>
      </w:r>
      <w:r>
        <w:t xml:space="preserve"> </w:t>
      </w:r>
      <w:r>
        <w:t xml:space="preserve">that I submit this Scholarship Application Letter, requesting financial support to pursue my Master's program in Systems Engineering at Politecnico di Milano. My journey toward becoming an innovator in complex technological ecosystems has led me to recognize Italy Milan as the indispensable crucible where global engineering excellence converges with Italy’s unparalleled tradition of design and innovation. This scholarship represents not merely financial assistance, but a pivotal investment in my ability to contribute meaningfully to Milan's thriving tech landscape and the broader European engineering community.</w:t>
      </w:r>
    </w:p>
    <w:p>
      <w:pPr>
        <w:pStyle w:val="BodyText"/>
      </w:pPr>
      <w:r>
        <w:t xml:space="preserve">My academic foundation in Electrical and Computer Engineering at [Your University Name] equipped me with rigorous analytical skills, proficiency in network architecture design (including Cisco and AWS environments), and hands-on experience developing IoT-based monitoring systems for smart infrastructure. However, I understood that true mastery of Systems Engineering—especially in the context of tomorrow's interconnected world—demands more than technical competence. It requires immersion within ecosystems where theory meets real-world industrial application, cultural nuance shapes technological adoption, and global challenges are addressed through collaborative innovation. This is precisely why Italy Milan has become the non-negotiable destination for my advanced studies.</w:t>
      </w:r>
    </w:p>
    <w:p>
      <w:pPr>
        <w:pStyle w:val="BodyText"/>
      </w:pPr>
      <w:r>
        <w:t xml:space="preserve">Milan transcends being merely a city; it is Europe's most dynamic hub for engineering excellence at the intersection of technology, fashion, finance, and sustainability. As the headquarters of major multinational corporations like Siemens Mobility (with its cutting-edge rail automation systems), Alstom (smart urban transport solutions), and numerous scale-up startups in the Porta Nuova district, Milan offers unparalleled access to industry leaders. The Politecnico di Milano’s Systems Engineering program stands out for its unique integration of theoretical depth with practical industry engagement—through partnerships like the MIND Lab (Milan Innovation District) and collaborations with companies such as Leonardo S.p.A. in aerospace systems engineering. My research proposal on "Optimizing Energy-Efficient Cyber-Physical Systems for Smart Cities" directly aligns with Milan's ambitious sustainability goals, including its commitment to becoming carbon-neutral by 2050 through initiatives like the Milan Urban Food Policy Pact and the City of Milan’s Smart City Plan. Studying in Italy Milan would place me at the heart of these transformative efforts.</w:t>
      </w:r>
    </w:p>
    <w:p>
      <w:pPr>
        <w:pStyle w:val="BodyText"/>
      </w:pPr>
      <w:r>
        <w:t xml:space="preserve">What particularly resonates with me about this program is its emphasis on systems thinking beyond pure technology—to encompass socio-economic, environmental, and human factors. Courses like "Sustainable Systems Design" and "Human-Centered Technology Integration" perfectly mirror my belief that effective Systems Engineers must design solutions that are not only technically robust but also ethically grounded and culturally responsive. I am eager to contribute to projects such as the Milan Smart City Observatory or collaborate with the Politecnico’s Center for Advanced Studies on Sustainability. The opportunity to learn from Professors like Dr. [Name], whose work on resilient infrastructure networks has directly influenced EU policy frameworks, would be an extraordinary catalyst for my growth.</w:t>
      </w:r>
    </w:p>
    <w:p>
      <w:pPr>
        <w:pStyle w:val="BodyText"/>
      </w:pPr>
      <w:r>
        <w:t xml:space="preserve">The financial barrier to studying at this level in Italy Milan is significant, especially given my background as a student from [Your Country] with limited family resources. The scholarship would alleviate the burden of tuition fees and living costs (estimated at €15,000 annually), allowing me to fully dedicate myself to academic excellence without the distraction of part-time work. This support would enable me to actively participate in Milan’s vibrant engineering community—attending events like the annual TechCrunch Disrupt Milan conference, joining student chapters of IEEE Systems, Man, and Cybernetics Society (SMC), and contributing to campus projects like the Politecnico Robotics Lab.</w:t>
      </w:r>
    </w:p>
    <w:p>
      <w:pPr>
        <w:pStyle w:val="BodyText"/>
      </w:pPr>
      <w:r>
        <w:t xml:space="preserve">My long-term vision is to establish an interdisciplinary systems engineering consultancy in Milan focused on creating scalable solutions for sustainable urban mobility and energy management. I aim to bridge European engineering standards with emerging market needs, leveraging Italy's strategic position as a gateway between Europe and Africa/Middle East. This requires not just technical mastery but deep understanding of Italian business culture, regulatory frameworks (like the GDPR’s influence on system design), and Milan’s unique approach to blending innovation with tradition. The experience gained through this scholarship in Italy Milan will provide the precise cultural fluency and professional network necessary for this mission.</w:t>
      </w:r>
    </w:p>
    <w:p>
      <w:pPr>
        <w:pStyle w:val="BodyText"/>
      </w:pPr>
      <w:r>
        <w:t xml:space="preserve">Having already connected with Prof. [Name] via email regarding their work on adaptive traffic systems (which informed my research proposal), I am confident that Politecnico di Milano is where my potential as a future Systems Engineer can be fully realized. This Scholarship Application Letter represents more than an appeal for funding—it is a commitment to becoming an asset to Milan’s engineering ecosystem. I am prepared to contribute actively through research, student-led initiatives, and community engagement, embodying the spirit of innovation that defines Italy Milan.</w:t>
      </w:r>
    </w:p>
    <w:p>
      <w:pPr>
        <w:pStyle w:val="BodyText"/>
      </w:pPr>
      <w:r>
        <w:t xml:space="preserve">I have attached all required documentation: academic transcripts, letters of recommendation from [Professor Name] and [Industry Professional], my detailed research proposal on Sustainable Urban Systems Engineering, and proof of language proficiency (B2 Italian/C1 English). I welcome the opportunity to discuss how my background in systems integration, passion for sustainable technology, and dedication to Milan’s innovation goals align with your program's mission. Thank you for considering this Scholarship Application Letter. I eagerly await the possibility of contributing to Politecnico di Milano’s legacy of excellence and helping shape the future of engineering in Italy Milan.</w:t>
      </w:r>
    </w:p>
    <w:p>
      <w:pPr>
        <w:pStyle w:val="BodyText"/>
      </w:pPr>
      <w:r>
        <w:t xml:space="preserve">With sincere gratitude and professional respect,</w:t>
      </w:r>
    </w:p>
    <w:p>
      <w:pPr>
        <w:pStyle w:val="BodyText"/>
      </w:pPr>
      <w:r>
        <w:t xml:space="preserve">[Your Full Name]</w:t>
      </w:r>
    </w:p>
    <w:p>
      <w:pPr>
        <w:pStyle w:val="BodyText"/>
      </w:pPr>
      <w:r>
        <w:rPr>
          <w:bCs/>
          <w:b/>
        </w:rPr>
        <w:t xml:space="preserve">Key Terms Included as Required:</w:t>
      </w:r>
    </w:p>
    <w:p>
      <w:pPr>
        <w:numPr>
          <w:ilvl w:val="0"/>
          <w:numId w:val="1001"/>
        </w:numPr>
        <w:pStyle w:val="Compact"/>
      </w:pPr>
      <w:r>
        <w:rPr>
          <w:iCs/>
          <w:i/>
        </w:rPr>
        <w:t xml:space="preserve">Scholarship Application Letter</w:t>
      </w:r>
      <w:r>
        <w:t xml:space="preserve">: Featured in subject line, closing paragraph, and throughout document to emphasize purpose</w:t>
      </w:r>
    </w:p>
    <w:p>
      <w:pPr>
        <w:numPr>
          <w:ilvl w:val="0"/>
          <w:numId w:val="1001"/>
        </w:numPr>
        <w:pStyle w:val="Compact"/>
      </w:pPr>
      <w:r>
        <w:rPr>
          <w:iCs/>
          <w:i/>
        </w:rPr>
        <w:t xml:space="preserve">Systems Engineer</w:t>
      </w:r>
      <w:r>
        <w:t xml:space="preserve">: Used 7 times to anchor career focus (e.g., "future Systems Engineer," "Systems Engineering program")</w:t>
      </w:r>
    </w:p>
    <w:p>
      <w:pPr>
        <w:numPr>
          <w:ilvl w:val="0"/>
          <w:numId w:val="1001"/>
        </w:numPr>
        <w:pStyle w:val="Compact"/>
      </w:pPr>
      <w:r>
        <w:rPr>
          <w:iCs/>
          <w:i/>
        </w:rPr>
        <w:t xml:space="preserve">Italy Milan</w:t>
      </w:r>
      <w:r>
        <w:t xml:space="preserve">: Explicitly referenced 6 times with strategic context (e.g., "Italy Milan as the indispensable crucible," "Milan's ambitious sustainability goals")</w:t>
      </w:r>
    </w:p>
    <w:p>
      <w:pPr>
        <w:pStyle w:val="FirstParagraph"/>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ystems Engineer Program in Italy Milan</dc:title>
  <dc:creator/>
  <cp:keywords/>
  <dcterms:created xsi:type="dcterms:W3CDTF">2026-07-20T07:33:53Z</dcterms:created>
  <dcterms:modified xsi:type="dcterms:W3CDTF">2026-07-20T07:33:53Z</dcterms:modified>
</cp:coreProperties>
</file>

<file path=docProps/custom.xml><?xml version="1.0" encoding="utf-8"?>
<Properties xmlns="http://schemas.openxmlformats.org/officeDocument/2006/custom-properties" xmlns:vt="http://schemas.openxmlformats.org/officeDocument/2006/docPropsVTypes"/>
</file>